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C22BF" w14:textId="77777777" w:rsidR="00787BD0" w:rsidRPr="00787BD0" w:rsidRDefault="00787BD0" w:rsidP="00BD0256">
      <w:pPr>
        <w:pStyle w:val="Title"/>
      </w:pPr>
      <w:r w:rsidRPr="00787BD0">
        <w:t>Meeting Minutes</w:t>
      </w:r>
    </w:p>
    <w:p w14:paraId="7F8DD4B9" w14:textId="1651EE71" w:rsidR="00787BD0" w:rsidRPr="00787BD0" w:rsidRDefault="00787BD0" w:rsidP="00900084">
      <w:pPr>
        <w:pStyle w:val="Subtitle"/>
      </w:pPr>
      <w:r w:rsidRPr="00787BD0">
        <w:t xml:space="preserve">For the group meeting that was held on </w:t>
      </w:r>
      <w:r w:rsidR="00DB138D">
        <w:t>20</w:t>
      </w:r>
      <w:proofErr w:type="gramStart"/>
      <w:r w:rsidR="00900084" w:rsidRPr="00900084">
        <w:rPr>
          <w:vertAlign w:val="superscript"/>
        </w:rPr>
        <w:t>th</w:t>
      </w:r>
      <w:r w:rsidR="00900084">
        <w:t xml:space="preserve"> </w:t>
      </w:r>
      <w:r w:rsidR="00C079CF">
        <w:t xml:space="preserve"> </w:t>
      </w:r>
      <w:r w:rsidR="00013B18">
        <w:t>May</w:t>
      </w:r>
      <w:proofErr w:type="gramEnd"/>
    </w:p>
    <w:p w14:paraId="75E979A7" w14:textId="77777777" w:rsidR="00ED12D9" w:rsidRPr="00333565" w:rsidRDefault="00ED12D9" w:rsidP="00BD0256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7F48749" w:rsidR="002B51BF" w:rsidRPr="00333565" w:rsidRDefault="00EB6CAB" w:rsidP="002B51BF">
            <w:pPr>
              <w:rPr>
                <w:rFonts w:eastAsia="Calibri"/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uwen</w:t>
            </w:r>
            <w:proofErr w:type="spellEnd"/>
            <w:r>
              <w:rPr>
                <w:sz w:val="28"/>
                <w:szCs w:val="28"/>
              </w:rPr>
              <w:t xml:space="preserve"> Y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559F6543" w:rsidR="00F553BA" w:rsidRDefault="00EB6CAB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4D1832B" w:rsidR="00A06E45" w:rsidRPr="00333565" w:rsidRDefault="008B5F73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yu 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BodyText"/>
      </w:pPr>
    </w:p>
    <w:p w14:paraId="33ECC9B0" w14:textId="0DBBB370" w:rsidR="00223BF7" w:rsidRPr="00BD0256" w:rsidRDefault="00BD0256" w:rsidP="009A5D8B">
      <w:pPr>
        <w:pStyle w:val="Heading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4412960E" w:rsidR="00A43FEB" w:rsidRDefault="00333565" w:rsidP="00BD0256">
      <w:pPr>
        <w:pStyle w:val="BodyText"/>
      </w:pPr>
      <w:r w:rsidRPr="00BD0256">
        <w:t xml:space="preserve">The </w:t>
      </w:r>
      <w:r w:rsidR="00900084">
        <w:t>second</w:t>
      </w:r>
      <w:r w:rsidR="00827465">
        <w:t xml:space="preserve"> </w:t>
      </w:r>
      <w:r w:rsidRPr="00BD0256">
        <w:t xml:space="preserve">group meeting in Sprint </w:t>
      </w:r>
      <w:r w:rsidR="00013B18">
        <w:t>6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013B18">
        <w:t>3:00</w:t>
      </w:r>
      <w:r w:rsidR="00900084">
        <w:t>-4:00</w:t>
      </w:r>
      <w:r w:rsidR="008B5F73" w:rsidRPr="008B5F73">
        <w:rPr>
          <w:rFonts w:hint="eastAsia"/>
        </w:rPr>
        <w:t>pm</w:t>
      </w:r>
      <w:r w:rsidR="008804B2">
        <w:t>,</w:t>
      </w:r>
      <w:r w:rsidR="0068524C" w:rsidRPr="00BD0256">
        <w:t xml:space="preserve"> on </w:t>
      </w:r>
      <w:r w:rsidR="00DB138D">
        <w:t>20</w:t>
      </w:r>
      <w:r w:rsidR="00900084" w:rsidRPr="00900084">
        <w:rPr>
          <w:vertAlign w:val="superscript"/>
        </w:rPr>
        <w:t>th</w:t>
      </w:r>
      <w:r w:rsidR="00900084">
        <w:t xml:space="preserve"> </w:t>
      </w:r>
      <w:r w:rsidR="00013B18">
        <w:t>May</w:t>
      </w:r>
      <w:r w:rsidR="00C079CF" w:rsidRPr="00C079CF">
        <w:t xml:space="preserve"> </w:t>
      </w:r>
      <w:r w:rsidR="0068524C" w:rsidRPr="00BD0256">
        <w:t>2022.</w:t>
      </w:r>
    </w:p>
    <w:p w14:paraId="0FA54E81" w14:textId="46CBBAAD" w:rsidR="00BD0256" w:rsidRDefault="00BD0256" w:rsidP="00BD0256">
      <w:pPr>
        <w:pStyle w:val="BodyText"/>
      </w:pPr>
    </w:p>
    <w:p w14:paraId="4C310607" w14:textId="0A0E90A3" w:rsidR="001E5899" w:rsidRDefault="001E5899" w:rsidP="001E5899">
      <w:pPr>
        <w:pStyle w:val="Heading1"/>
        <w:ind w:left="0" w:firstLine="0"/>
      </w:pPr>
      <w:proofErr w:type="gramStart"/>
      <w:r>
        <w:t xml:space="preserve">2 </w:t>
      </w:r>
      <w:r w:rsidR="00885180">
        <w:t xml:space="preserve"> Meeting</w:t>
      </w:r>
      <w:proofErr w:type="gramEnd"/>
      <w:r w:rsidR="00885180">
        <w:t xml:space="preserve"> </w:t>
      </w:r>
      <w:r w:rsidR="001D7434">
        <w:t>Outcomes</w:t>
      </w:r>
    </w:p>
    <w:p w14:paraId="295EA0C8" w14:textId="77777777" w:rsidR="001E5899" w:rsidRDefault="001E5899" w:rsidP="001E5899">
      <w:pPr>
        <w:pStyle w:val="Heading1"/>
        <w:numPr>
          <w:ilvl w:val="0"/>
          <w:numId w:val="16"/>
        </w:numPr>
        <w:rPr>
          <w:b w:val="0"/>
          <w:bCs w:val="0"/>
          <w:sz w:val="28"/>
          <w:szCs w:val="28"/>
        </w:rPr>
      </w:pPr>
      <w:bookmarkStart w:id="0" w:name="_GoBack"/>
      <w:bookmarkEnd w:id="0"/>
      <w:r>
        <w:rPr>
          <w:b w:val="0"/>
          <w:bCs w:val="0"/>
          <w:sz w:val="28"/>
          <w:szCs w:val="28"/>
        </w:rPr>
        <w:t>Ying</w:t>
      </w:r>
    </w:p>
    <w:p w14:paraId="2E4AEE4D" w14:textId="6A12601A" w:rsidR="001E5899" w:rsidRDefault="001E5899" w:rsidP="001E5899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1E5899">
        <w:rPr>
          <w:b w:val="0"/>
          <w:bCs w:val="0"/>
          <w:sz w:val="28"/>
          <w:szCs w:val="28"/>
        </w:rPr>
        <w:t>create searching result page</w:t>
      </w:r>
    </w:p>
    <w:p w14:paraId="4C0E8BB6" w14:textId="77777777" w:rsidR="001E5899" w:rsidRDefault="001E5899" w:rsidP="001E5899">
      <w:pPr>
        <w:pStyle w:val="Heading1"/>
        <w:numPr>
          <w:ilvl w:val="0"/>
          <w:numId w:val="16"/>
        </w:numPr>
        <w:rPr>
          <w:b w:val="0"/>
          <w:bCs w:val="0"/>
          <w:sz w:val="28"/>
          <w:szCs w:val="28"/>
        </w:rPr>
      </w:pPr>
      <w:proofErr w:type="spellStart"/>
      <w:r>
        <w:rPr>
          <w:b w:val="0"/>
          <w:bCs w:val="0"/>
          <w:sz w:val="28"/>
          <w:szCs w:val="28"/>
        </w:rPr>
        <w:t>Yingyu</w:t>
      </w:r>
      <w:proofErr w:type="spellEnd"/>
    </w:p>
    <w:p w14:paraId="6512A4B9" w14:textId="057FA7DC" w:rsidR="001E5899" w:rsidRDefault="001E5899" w:rsidP="001E5899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1E5899">
        <w:rPr>
          <w:b w:val="0"/>
          <w:bCs w:val="0"/>
          <w:sz w:val="28"/>
          <w:szCs w:val="28"/>
        </w:rPr>
        <w:t>create course relationship page</w:t>
      </w:r>
    </w:p>
    <w:p w14:paraId="174644B8" w14:textId="77777777" w:rsidR="001E5899" w:rsidRDefault="001E5899" w:rsidP="001E5899">
      <w:pPr>
        <w:pStyle w:val="Heading1"/>
        <w:numPr>
          <w:ilvl w:val="0"/>
          <w:numId w:val="16"/>
        </w:numPr>
        <w:rPr>
          <w:b w:val="0"/>
          <w:bCs w:val="0"/>
          <w:sz w:val="28"/>
          <w:szCs w:val="28"/>
        </w:rPr>
      </w:pPr>
      <w:proofErr w:type="spellStart"/>
      <w:r>
        <w:rPr>
          <w:b w:val="0"/>
          <w:bCs w:val="0"/>
          <w:sz w:val="28"/>
          <w:szCs w:val="28"/>
        </w:rPr>
        <w:t>Yuhao</w:t>
      </w:r>
      <w:proofErr w:type="spellEnd"/>
    </w:p>
    <w:p w14:paraId="599CDDFF" w14:textId="698E0249" w:rsidR="001E5899" w:rsidRDefault="001E5899" w:rsidP="001E5899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1E5899">
        <w:rPr>
          <w:b w:val="0"/>
          <w:bCs w:val="0"/>
          <w:sz w:val="28"/>
          <w:szCs w:val="28"/>
        </w:rPr>
        <w:t>create extra function to add "</w:t>
      </w:r>
      <w:proofErr w:type="spellStart"/>
      <w:r w:rsidRPr="001E5899">
        <w:rPr>
          <w:b w:val="0"/>
          <w:bCs w:val="0"/>
          <w:sz w:val="28"/>
          <w:szCs w:val="28"/>
        </w:rPr>
        <w:t>full_belongs_to</w:t>
      </w:r>
      <w:proofErr w:type="spellEnd"/>
      <w:r w:rsidRPr="001E5899">
        <w:rPr>
          <w:b w:val="0"/>
          <w:bCs w:val="0"/>
          <w:sz w:val="28"/>
          <w:szCs w:val="28"/>
        </w:rPr>
        <w:t xml:space="preserve">" to the </w:t>
      </w:r>
      <w:proofErr w:type="spellStart"/>
      <w:r w:rsidRPr="001E5899">
        <w:rPr>
          <w:b w:val="0"/>
          <w:bCs w:val="0"/>
          <w:sz w:val="28"/>
          <w:szCs w:val="28"/>
        </w:rPr>
        <w:t>belongs_to</w:t>
      </w:r>
      <w:proofErr w:type="spellEnd"/>
      <w:r w:rsidRPr="001E5899">
        <w:rPr>
          <w:b w:val="0"/>
          <w:bCs w:val="0"/>
          <w:sz w:val="28"/>
          <w:szCs w:val="28"/>
        </w:rPr>
        <w:t xml:space="preserve"> property of each course in the course list</w:t>
      </w:r>
    </w:p>
    <w:p w14:paraId="22A0097D" w14:textId="77777777" w:rsidR="001E5899" w:rsidRDefault="001E5899" w:rsidP="001E5899">
      <w:pPr>
        <w:pStyle w:val="Heading1"/>
        <w:numPr>
          <w:ilvl w:val="0"/>
          <w:numId w:val="16"/>
        </w:numPr>
        <w:rPr>
          <w:b w:val="0"/>
          <w:bCs w:val="0"/>
          <w:sz w:val="28"/>
          <w:szCs w:val="28"/>
        </w:rPr>
      </w:pPr>
      <w:proofErr w:type="spellStart"/>
      <w:r>
        <w:rPr>
          <w:b w:val="0"/>
          <w:bCs w:val="0"/>
          <w:sz w:val="28"/>
          <w:szCs w:val="28"/>
        </w:rPr>
        <w:t>Ruwen</w:t>
      </w:r>
      <w:proofErr w:type="spellEnd"/>
    </w:p>
    <w:p w14:paraId="49D956A4" w14:textId="1E949A33" w:rsidR="001E5899" w:rsidRDefault="001E5899" w:rsidP="001E5899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1E5899">
        <w:rPr>
          <w:b w:val="0"/>
          <w:bCs w:val="0"/>
          <w:sz w:val="28"/>
          <w:szCs w:val="28"/>
        </w:rPr>
        <w:t>make a table to indicate the relationship between requirement and acceptance criteri</w:t>
      </w:r>
      <w:r>
        <w:rPr>
          <w:b w:val="0"/>
          <w:bCs w:val="0"/>
          <w:sz w:val="28"/>
          <w:szCs w:val="28"/>
        </w:rPr>
        <w:t>a</w:t>
      </w:r>
    </w:p>
    <w:p w14:paraId="3BBB9C39" w14:textId="1D5AF556" w:rsidR="00900084" w:rsidRPr="001E5899" w:rsidRDefault="001E5899" w:rsidP="00900084">
      <w:pPr>
        <w:pStyle w:val="Heading1"/>
        <w:numPr>
          <w:ilvl w:val="1"/>
          <w:numId w:val="16"/>
        </w:numPr>
        <w:rPr>
          <w:b w:val="0"/>
          <w:bCs w:val="0"/>
          <w:sz w:val="28"/>
          <w:szCs w:val="28"/>
        </w:rPr>
      </w:pPr>
      <w:r w:rsidRPr="001E5899">
        <w:rPr>
          <w:b w:val="0"/>
          <w:bCs w:val="0"/>
          <w:sz w:val="28"/>
          <w:szCs w:val="28"/>
        </w:rPr>
        <w:t>create a demo for delete, edit, add courses</w:t>
      </w:r>
    </w:p>
    <w:p w14:paraId="51A32A42" w14:textId="2B05ED71" w:rsidR="00FE163F" w:rsidRDefault="001E5899" w:rsidP="00274DA4">
      <w:pPr>
        <w:pStyle w:val="Heading1"/>
        <w:ind w:left="0" w:firstLine="0"/>
      </w:pPr>
      <w:proofErr w:type="gramStart"/>
      <w:r>
        <w:t>3</w:t>
      </w:r>
      <w:r w:rsidR="00FE163F">
        <w:t xml:space="preserve">  Next</w:t>
      </w:r>
      <w:proofErr w:type="gramEnd"/>
      <w:r w:rsidR="00FE163F">
        <w:t xml:space="preserve"> Meeting</w:t>
      </w:r>
    </w:p>
    <w:p w14:paraId="27250591" w14:textId="3BDD5169" w:rsidR="00FF2366" w:rsidRDefault="00943A98" w:rsidP="00BD0256">
      <w:pPr>
        <w:pStyle w:val="BodyText"/>
      </w:pPr>
      <w:r>
        <w:t xml:space="preserve">Next meeting is a group meeting and will be held on </w:t>
      </w:r>
      <w:r w:rsidR="00025B75">
        <w:t>Discord</w:t>
      </w:r>
      <w:r>
        <w:t xml:space="preserve"> at </w:t>
      </w:r>
      <w:r w:rsidR="00FF2366">
        <w:t>3</w:t>
      </w:r>
      <w:r>
        <w:t xml:space="preserve">:00 pm, on </w:t>
      </w:r>
      <w:r w:rsidR="00900084">
        <w:t>2</w:t>
      </w:r>
      <w:r w:rsidR="00DB138D">
        <w:t>3</w:t>
      </w:r>
      <w:r w:rsidR="00FF2366" w:rsidRPr="00FF2366">
        <w:rPr>
          <w:vertAlign w:val="superscript"/>
        </w:rPr>
        <w:t>th</w:t>
      </w:r>
    </w:p>
    <w:p w14:paraId="50FF084B" w14:textId="1344E076" w:rsidR="00FE163F" w:rsidRPr="00BD0256" w:rsidRDefault="005E057F" w:rsidP="00BD0256">
      <w:pPr>
        <w:pStyle w:val="BodyText"/>
      </w:pPr>
      <w:r>
        <w:lastRenderedPageBreak/>
        <w:t xml:space="preserve"> </w:t>
      </w:r>
      <w:r w:rsidR="00FF2366">
        <w:t>May</w:t>
      </w:r>
      <w:r w:rsidR="00943A98"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17648" w14:textId="77777777" w:rsidR="00633174" w:rsidRDefault="00633174" w:rsidP="00DC7ED1">
      <w:r>
        <w:separator/>
      </w:r>
    </w:p>
  </w:endnote>
  <w:endnote w:type="continuationSeparator" w:id="0">
    <w:p w14:paraId="2B943D7A" w14:textId="77777777" w:rsidR="00633174" w:rsidRDefault="00633174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4C7A7" w14:textId="77777777" w:rsidR="00633174" w:rsidRDefault="00633174" w:rsidP="00DC7ED1">
      <w:r>
        <w:separator/>
      </w:r>
    </w:p>
  </w:footnote>
  <w:footnote w:type="continuationSeparator" w:id="0">
    <w:p w14:paraId="71558C99" w14:textId="77777777" w:rsidR="00633174" w:rsidRDefault="00633174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65803"/>
    <w:multiLevelType w:val="hybridMultilevel"/>
    <w:tmpl w:val="31C6EC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1F5CD6"/>
    <w:multiLevelType w:val="hybridMultilevel"/>
    <w:tmpl w:val="807692BE"/>
    <w:lvl w:ilvl="0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7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793184"/>
    <w:multiLevelType w:val="hybridMultilevel"/>
    <w:tmpl w:val="7F38F04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2D4946"/>
    <w:multiLevelType w:val="hybridMultilevel"/>
    <w:tmpl w:val="7AB269D4"/>
    <w:lvl w:ilvl="0" w:tplc="86B4440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56697A"/>
    <w:multiLevelType w:val="hybridMultilevel"/>
    <w:tmpl w:val="CBC49A36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9"/>
  </w:num>
  <w:num w:numId="5">
    <w:abstractNumId w:val="0"/>
  </w:num>
  <w:num w:numId="6">
    <w:abstractNumId w:val="8"/>
  </w:num>
  <w:num w:numId="7">
    <w:abstractNumId w:val="12"/>
  </w:num>
  <w:num w:numId="8">
    <w:abstractNumId w:val="7"/>
  </w:num>
  <w:num w:numId="9">
    <w:abstractNumId w:val="2"/>
  </w:num>
  <w:num w:numId="10">
    <w:abstractNumId w:val="3"/>
  </w:num>
  <w:num w:numId="11">
    <w:abstractNumId w:val="10"/>
  </w:num>
  <w:num w:numId="12">
    <w:abstractNumId w:val="13"/>
  </w:num>
  <w:num w:numId="13">
    <w:abstractNumId w:val="13"/>
  </w:num>
  <w:num w:numId="14">
    <w:abstractNumId w:val="4"/>
  </w:num>
  <w:num w:numId="15">
    <w:abstractNumId w:val="11"/>
  </w:num>
  <w:num w:numId="16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13B18"/>
    <w:rsid w:val="00025B75"/>
    <w:rsid w:val="000D25D1"/>
    <w:rsid w:val="000F2AC9"/>
    <w:rsid w:val="0016784E"/>
    <w:rsid w:val="00187BEB"/>
    <w:rsid w:val="001D7434"/>
    <w:rsid w:val="001E04DC"/>
    <w:rsid w:val="001E5899"/>
    <w:rsid w:val="001F68F1"/>
    <w:rsid w:val="0020591D"/>
    <w:rsid w:val="00223BF7"/>
    <w:rsid w:val="00242C4C"/>
    <w:rsid w:val="00274DA4"/>
    <w:rsid w:val="002B51BF"/>
    <w:rsid w:val="002E5814"/>
    <w:rsid w:val="0030612B"/>
    <w:rsid w:val="00306EAB"/>
    <w:rsid w:val="00333565"/>
    <w:rsid w:val="0038532F"/>
    <w:rsid w:val="00385BFE"/>
    <w:rsid w:val="00385E88"/>
    <w:rsid w:val="003D79D6"/>
    <w:rsid w:val="00434EA4"/>
    <w:rsid w:val="004640CC"/>
    <w:rsid w:val="0049009A"/>
    <w:rsid w:val="005155F3"/>
    <w:rsid w:val="00537261"/>
    <w:rsid w:val="00554B78"/>
    <w:rsid w:val="005A2324"/>
    <w:rsid w:val="005E057F"/>
    <w:rsid w:val="00633174"/>
    <w:rsid w:val="0068524C"/>
    <w:rsid w:val="00737223"/>
    <w:rsid w:val="00742804"/>
    <w:rsid w:val="00785EFF"/>
    <w:rsid w:val="00787BD0"/>
    <w:rsid w:val="008004DC"/>
    <w:rsid w:val="008113C3"/>
    <w:rsid w:val="00812260"/>
    <w:rsid w:val="00827465"/>
    <w:rsid w:val="008804B2"/>
    <w:rsid w:val="00885180"/>
    <w:rsid w:val="008A4333"/>
    <w:rsid w:val="008B5F73"/>
    <w:rsid w:val="008E2C21"/>
    <w:rsid w:val="00900084"/>
    <w:rsid w:val="00941DD1"/>
    <w:rsid w:val="00943A98"/>
    <w:rsid w:val="0095090A"/>
    <w:rsid w:val="00997AA5"/>
    <w:rsid w:val="009A3BAF"/>
    <w:rsid w:val="009A5D8B"/>
    <w:rsid w:val="009B37BD"/>
    <w:rsid w:val="009B7E33"/>
    <w:rsid w:val="00A06E45"/>
    <w:rsid w:val="00A43FEB"/>
    <w:rsid w:val="00AA438B"/>
    <w:rsid w:val="00AD61E5"/>
    <w:rsid w:val="00B46CFD"/>
    <w:rsid w:val="00B52361"/>
    <w:rsid w:val="00B72D85"/>
    <w:rsid w:val="00BD0256"/>
    <w:rsid w:val="00C079CF"/>
    <w:rsid w:val="00C52774"/>
    <w:rsid w:val="00C86A01"/>
    <w:rsid w:val="00D11855"/>
    <w:rsid w:val="00D160BF"/>
    <w:rsid w:val="00D24FA6"/>
    <w:rsid w:val="00D46E7A"/>
    <w:rsid w:val="00D565BC"/>
    <w:rsid w:val="00D56D24"/>
    <w:rsid w:val="00D97C4F"/>
    <w:rsid w:val="00DA0699"/>
    <w:rsid w:val="00DB138D"/>
    <w:rsid w:val="00DC7ED1"/>
    <w:rsid w:val="00DE40BA"/>
    <w:rsid w:val="00E047AF"/>
    <w:rsid w:val="00E30535"/>
    <w:rsid w:val="00E9281A"/>
    <w:rsid w:val="00E96FEA"/>
    <w:rsid w:val="00EB6CAB"/>
    <w:rsid w:val="00ED12D9"/>
    <w:rsid w:val="00EE00B3"/>
    <w:rsid w:val="00F553BA"/>
    <w:rsid w:val="00FA265D"/>
    <w:rsid w:val="00FB47DA"/>
    <w:rsid w:val="00FE163F"/>
    <w:rsid w:val="00FF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0256"/>
    <w:rPr>
      <w:rFonts w:ascii="Times New Roman" w:eastAsia="Calibri" w:hAnsi="Times New Roman" w:cs="Times New Roman"/>
      <w:sz w:val="28"/>
      <w:szCs w:val="28"/>
    </w:rPr>
  </w:style>
  <w:style w:type="character" w:styleId="Strong">
    <w:name w:val="Strong"/>
    <w:basedOn w:val="DefaultParagraphFont"/>
    <w:uiPriority w:val="22"/>
    <w:qFormat/>
    <w:rsid w:val="008B5F73"/>
    <w:rPr>
      <w:b/>
      <w:bCs/>
    </w:rPr>
  </w:style>
  <w:style w:type="character" w:customStyle="1" w:styleId="1">
    <w:name w:val="@他1"/>
    <w:basedOn w:val="DefaultParagraphFont"/>
    <w:rsid w:val="008B5F73"/>
  </w:style>
  <w:style w:type="character" w:customStyle="1" w:styleId="rolemention-11aaqi">
    <w:name w:val="rolemention-11aaqi"/>
    <w:basedOn w:val="DefaultParagraphFont"/>
    <w:rsid w:val="008B5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4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34469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60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804FDE-F542-4480-8834-FFF8A2031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 Liao (Student)</dc:creator>
  <cp:lastModifiedBy>Ying Liao (Student)</cp:lastModifiedBy>
  <cp:revision>4</cp:revision>
  <dcterms:created xsi:type="dcterms:W3CDTF">2022-06-07T04:00:00Z</dcterms:created>
  <dcterms:modified xsi:type="dcterms:W3CDTF">2022-06-07T06:39:00Z</dcterms:modified>
</cp:coreProperties>
</file>